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BF9C7" w14:textId="77777777" w:rsidR="00AC65C2" w:rsidRPr="0095030D" w:rsidRDefault="00AC65C2" w:rsidP="00AC65C2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bookmarkStart w:id="0" w:name="_GoBack"/>
      <w:bookmarkEnd w:id="0"/>
      <w:r w:rsidRPr="0095030D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 xml:space="preserve">VÝROČNÍ ZPRÁVA O ČINNOSTI </w:t>
      </w:r>
    </w:p>
    <w:p w14:paraId="6C6A368F" w14:textId="77777777" w:rsidR="00AC65C2" w:rsidRPr="0095030D" w:rsidRDefault="00AC65C2" w:rsidP="00AC65C2">
      <w:pPr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95030D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>v doktorském studijním programu</w:t>
      </w:r>
    </w:p>
    <w:p w14:paraId="41BC0209" w14:textId="77777777" w:rsidR="00AC65C2" w:rsidRPr="0095030D" w:rsidRDefault="0044650B" w:rsidP="00AC65C2">
      <w:pPr>
        <w:jc w:val="center"/>
        <w:rPr>
          <w:rFonts w:asciiTheme="minorHAnsi" w:hAnsiTheme="minorHAnsi" w:cstheme="minorHAnsi"/>
          <w:sz w:val="28"/>
          <w:szCs w:val="28"/>
        </w:rPr>
      </w:pPr>
      <w:sdt>
        <w:sdtPr>
          <w:rPr>
            <w:rFonts w:asciiTheme="minorHAnsi" w:hAnsiTheme="minorHAnsi" w:cstheme="minorHAnsi"/>
            <w:sz w:val="28"/>
            <w:szCs w:val="28"/>
          </w:rPr>
          <w:id w:val="-2112427552"/>
          <w:placeholder>
            <w:docPart w:val="58A6CF0066954CC3A01717D00E9D0DB2"/>
          </w:placeholder>
          <w:showingPlcHdr/>
          <w:comboBox>
            <w:listItem w:value="Zvolte položku."/>
            <w:listItem w:displayText="Čtenářství a mediální výchova ve vzdělávání" w:value="Čtenářství a mediální výchova ve vzdělávání"/>
            <w:listItem w:displayText="Didaktika informatiky a digitálních technologií" w:value="Didaktika informatiky a digitálních technologií"/>
            <w:listItem w:displayText="Hudební teorie a pedagogika" w:value="Hudební teorie a pedagogika"/>
            <w:listItem w:displayText="Matematická gramotnost ve vzdělávání" w:value="Matematická gramotnost ve vzdělávání"/>
            <w:listItem w:displayText="Pedagogika " w:value="Pedagogika "/>
            <w:listItem w:displayText="Speciální pedagogika " w:value="Speciální pedagogika "/>
            <w:listItem w:displayText="Výtvarná pedagogika (teorie výtvarné výchovy a tvorby)" w:value="Výtvarná pedagogika (teorie výtvarné výchovy a tvorby)"/>
          </w:comboBox>
        </w:sdtPr>
        <w:sdtEndPr/>
        <w:sdtContent>
          <w:r w:rsidR="00AC65C2" w:rsidRPr="0095030D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sdtContent>
      </w:sdt>
    </w:p>
    <w:p w14:paraId="64A6F74C" w14:textId="77777777" w:rsidR="00AC65C2" w:rsidRPr="0095030D" w:rsidRDefault="00AC65C2" w:rsidP="00AC65C2">
      <w:pPr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 w:rsidRPr="0095030D"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  <w:t xml:space="preserve">za akademický rok </w:t>
      </w:r>
      <w:sdt>
        <w:sdtPr>
          <w:rPr>
            <w:rFonts w:asciiTheme="minorHAnsi" w:hAnsiTheme="minorHAnsi" w:cstheme="minorHAnsi"/>
            <w:sz w:val="28"/>
            <w:szCs w:val="28"/>
          </w:rPr>
          <w:id w:val="-1699609418"/>
          <w:placeholder>
            <w:docPart w:val="51DDC85FDD6840F5A32ED36B779023E9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 w:rsidRPr="0095030D">
            <w:rPr>
              <w:rStyle w:val="Zstupntext"/>
              <w:rFonts w:asciiTheme="minorHAnsi" w:hAnsiTheme="minorHAnsi" w:cstheme="minorHAnsi"/>
              <w:sz w:val="28"/>
              <w:szCs w:val="28"/>
            </w:rPr>
            <w:t>Zvolte položku.</w:t>
          </w:r>
        </w:sdtContent>
      </w:sdt>
    </w:p>
    <w:p w14:paraId="746A0B41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233EA4FE" w14:textId="77777777" w:rsidR="00AC65C2" w:rsidRPr="0095030D" w:rsidRDefault="00AC65C2" w:rsidP="00AC65C2">
      <w:pPr>
        <w:jc w:val="both"/>
        <w:rPr>
          <w:rFonts w:asciiTheme="minorHAnsi" w:hAnsiTheme="minorHAnsi" w:cstheme="minorHAnsi"/>
          <w:b/>
          <w:bCs/>
        </w:rPr>
      </w:pPr>
      <w:r w:rsidRPr="0095030D">
        <w:rPr>
          <w:rFonts w:asciiTheme="minorHAnsi" w:hAnsiTheme="minorHAnsi" w:cstheme="minorHAnsi"/>
        </w:rPr>
        <w:t>Student:</w:t>
      </w:r>
    </w:p>
    <w:p w14:paraId="354C58CD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Školitel:</w:t>
      </w:r>
    </w:p>
    <w:p w14:paraId="4CF7709C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Konzultant (je-li stanoven):</w:t>
      </w:r>
    </w:p>
    <w:p w14:paraId="4BA7FD18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Téma disertační práce: </w:t>
      </w:r>
    </w:p>
    <w:p w14:paraId="06A55531" w14:textId="77777777" w:rsidR="00AC65C2" w:rsidRPr="0095030D" w:rsidRDefault="00AC65C2" w:rsidP="00AC65C2">
      <w:pPr>
        <w:jc w:val="both"/>
        <w:rPr>
          <w:rFonts w:asciiTheme="minorHAnsi" w:hAnsiTheme="minorHAnsi" w:cstheme="minorHAnsi"/>
          <w:b/>
          <w:bCs/>
        </w:rPr>
      </w:pPr>
    </w:p>
    <w:p w14:paraId="0FC1F99E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Forma studia: </w:t>
      </w:r>
      <w:sdt>
        <w:sdtPr>
          <w:rPr>
            <w:rFonts w:asciiTheme="minorHAnsi" w:hAnsiTheme="minorHAnsi" w:cstheme="minorHAnsi"/>
          </w:rPr>
          <w:id w:val="-1271081835"/>
          <w:placeholder>
            <w:docPart w:val="52B3DB62A9944ED494544E7160294E7B"/>
          </w:placeholder>
          <w:showingPlcHdr/>
          <w:comboBox>
            <w:listItem w:value="Zvolte položku."/>
            <w:listItem w:displayText="prezenční" w:value="prezenční"/>
            <w:listItem w:displayText="kombinovaná" w:value="kombinovaná"/>
          </w:comboBox>
        </w:sdtPr>
        <w:sdtEndPr/>
        <w:sdtContent>
          <w:r w:rsidRPr="0095030D">
            <w:rPr>
              <w:rStyle w:val="Zstupntext"/>
              <w:rFonts w:asciiTheme="minorHAnsi" w:hAnsiTheme="minorHAnsi" w:cstheme="minorHAnsi"/>
            </w:rPr>
            <w:t>Zvolte položku.</w:t>
          </w:r>
        </w:sdtContent>
      </w:sdt>
    </w:p>
    <w:p w14:paraId="1F91DA72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Zahájení studia (akademický rok): </w:t>
      </w:r>
      <w:sdt>
        <w:sdtPr>
          <w:rPr>
            <w:rFonts w:asciiTheme="minorHAnsi" w:hAnsiTheme="minorHAnsi" w:cstheme="minorHAnsi"/>
          </w:rPr>
          <w:id w:val="-967818661"/>
          <w:placeholder>
            <w:docPart w:val="893CD4A61A724968A48CD37023EC5A76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 w:rsidRPr="0095030D">
            <w:rPr>
              <w:rStyle w:val="Zstupntext"/>
              <w:rFonts w:asciiTheme="minorHAnsi" w:hAnsiTheme="minorHAnsi" w:cstheme="minorHAnsi"/>
            </w:rPr>
            <w:t>Zvolte položku.</w:t>
          </w:r>
        </w:sdtContent>
      </w:sdt>
    </w:p>
    <w:p w14:paraId="39761C29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Předpokládané ukončení studia (akademický rok): </w:t>
      </w:r>
      <w:sdt>
        <w:sdtPr>
          <w:rPr>
            <w:rFonts w:asciiTheme="minorHAnsi" w:hAnsiTheme="minorHAnsi" w:cstheme="minorHAnsi"/>
          </w:rPr>
          <w:id w:val="-515761030"/>
          <w:placeholder>
            <w:docPart w:val="4269B9C3D07244B3940E62A982AA6E9D"/>
          </w:placeholder>
          <w:showingPlcHdr/>
          <w:comboBox>
            <w:listItem w:value="Zvolte položku.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 w:rsidRPr="0095030D">
            <w:rPr>
              <w:rStyle w:val="Zstupntext"/>
              <w:rFonts w:asciiTheme="minorHAnsi" w:hAnsiTheme="minorHAnsi" w:cstheme="minorHAnsi"/>
            </w:rPr>
            <w:t>Zvolte položku.</w:t>
          </w:r>
        </w:sdtContent>
      </w:sdt>
    </w:p>
    <w:p w14:paraId="03231515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C65C2" w:rsidRPr="0095030D" w14:paraId="2F0D7DC0" w14:textId="77777777" w:rsidTr="007E3FB8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3EC8557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95030D">
              <w:rPr>
                <w:rFonts w:asciiTheme="minorHAnsi" w:hAnsiTheme="minorHAnsi" w:cstheme="minorHAnsi"/>
                <w:iCs/>
              </w:rPr>
              <w:t xml:space="preserve">PRÁCE NA DISERTAČNÍ PRÁCI </w:t>
            </w:r>
          </w:p>
          <w:p w14:paraId="53C45C15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i/>
              </w:rPr>
            </w:pPr>
            <w:r w:rsidRPr="0095030D">
              <w:rPr>
                <w:rFonts w:asciiTheme="minorHAnsi" w:hAnsiTheme="minorHAnsi" w:cstheme="minorHAnsi"/>
                <w:i/>
              </w:rPr>
              <w:t>(podrobně popište postup činností na disertační práci v daném akad. roce)</w:t>
            </w:r>
          </w:p>
        </w:tc>
      </w:tr>
      <w:tr w:rsidR="00AC65C2" w:rsidRPr="0095030D" w14:paraId="0529DA6E" w14:textId="77777777" w:rsidTr="007E3FB8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9E0CB6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515A736A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160A866C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2CD399B4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4CBC5845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70932CA6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5924D77C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756BA18F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3D21F245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5A581CB4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015204DA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4290E268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4B4A8700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</w:tc>
      </w:tr>
    </w:tbl>
    <w:p w14:paraId="31AD4FC1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118C1F9E" w14:textId="77777777" w:rsidTr="007E3FB8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0D975E1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95030D">
              <w:rPr>
                <w:rFonts w:asciiTheme="minorHAnsi" w:hAnsiTheme="minorHAnsi" w:cstheme="minorHAnsi"/>
                <w:iCs/>
              </w:rPr>
              <w:t>SKUPINA A: Povinné předměty</w:t>
            </w:r>
          </w:p>
        </w:tc>
      </w:tr>
      <w:tr w:rsidR="00AC65C2" w:rsidRPr="0095030D" w14:paraId="06D0E82C" w14:textId="77777777" w:rsidTr="007E3FB8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A5B2EF" w14:textId="77777777" w:rsidR="00AC65C2" w:rsidRPr="0095030D" w:rsidRDefault="00AC65C2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CE600E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1A47BBC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FB67BB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751BD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7097B392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</w:p>
        </w:tc>
      </w:tr>
      <w:tr w:rsidR="00AC65C2" w:rsidRPr="008A319D" w14:paraId="7452CA1A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7847A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20167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CB863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AA46D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4A7AB691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045DA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48028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54EB4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936DE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75D27AFC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AC34C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326A7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ED20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C05AC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14AB99B9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51E25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2A0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29441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E2919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5554863C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513E5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8E8D3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895B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1D4A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556826A6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8A49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BC7DF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F7614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19C5C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7BCA5202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F951C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80EBD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F4C41F2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8FF67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AE2D1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183BE3D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AA878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DEF57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433F70EA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5F7A3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9FB03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27948998" w14:textId="77777777" w:rsidTr="007E3FB8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DB9E24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95030D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4EC2D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086F5281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1BCE0E0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7DA52CF8" w14:textId="77777777" w:rsidTr="007E3FB8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60BCC3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95030D">
              <w:rPr>
                <w:rFonts w:asciiTheme="minorHAnsi" w:hAnsiTheme="minorHAnsi" w:cstheme="minorHAnsi"/>
                <w:iCs/>
              </w:rPr>
              <w:t>SKUPINA B: Povinně volitelné předměty</w:t>
            </w:r>
          </w:p>
        </w:tc>
      </w:tr>
      <w:tr w:rsidR="00AC65C2" w:rsidRPr="0095030D" w14:paraId="69D59516" w14:textId="77777777" w:rsidTr="007E3FB8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BB16A3" w14:textId="77777777" w:rsidR="00AC65C2" w:rsidRPr="0095030D" w:rsidRDefault="00AC65C2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603E7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7F490723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A3B47D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4FF31B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342E2887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</w:p>
        </w:tc>
      </w:tr>
      <w:tr w:rsidR="00AC65C2" w:rsidRPr="008A319D" w14:paraId="5164FBF6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6939" w14:textId="77777777" w:rsidR="00AC65C2" w:rsidRPr="008A319D" w:rsidRDefault="00AC65C2" w:rsidP="00AC65C2">
            <w:pPr>
              <w:pStyle w:val="Nadpis2"/>
              <w:numPr>
                <w:ilvl w:val="0"/>
                <w:numId w:val="1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28FB1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F46ED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D2D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507F00E4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EA41" w14:textId="77777777" w:rsidR="00AC65C2" w:rsidRPr="008A319D" w:rsidRDefault="00AC65C2" w:rsidP="00AC65C2">
            <w:pPr>
              <w:pStyle w:val="Nadpis2"/>
              <w:numPr>
                <w:ilvl w:val="0"/>
                <w:numId w:val="1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89F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C39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D0D9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634215F8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21D05" w14:textId="77777777" w:rsidR="00AC65C2" w:rsidRPr="008A319D" w:rsidRDefault="00AC65C2" w:rsidP="00AC65C2">
            <w:pPr>
              <w:pStyle w:val="Nadpis2"/>
              <w:numPr>
                <w:ilvl w:val="0"/>
                <w:numId w:val="1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01BC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5E49B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FBCFC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461F3E7E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1AB39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2ABA2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4A9BED0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D3D0B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9D99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5A490E35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A0F4C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9B95D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1AAEC8CB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2F6F9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981A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5E3848E7" w14:textId="77777777" w:rsidTr="007E3FB8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59DC47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95030D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64630B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051B0B1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8F449EC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4D7CEB79" w14:textId="77777777" w:rsidTr="007E3FB8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EC4B17C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iCs/>
              </w:rPr>
            </w:pPr>
            <w:r w:rsidRPr="0095030D">
              <w:rPr>
                <w:rFonts w:asciiTheme="minorHAnsi" w:hAnsiTheme="minorHAnsi" w:cstheme="minorHAnsi"/>
                <w:iCs/>
              </w:rPr>
              <w:t xml:space="preserve">SKUPINA S: </w:t>
            </w:r>
            <w:r>
              <w:rPr>
                <w:rFonts w:asciiTheme="minorHAnsi" w:hAnsiTheme="minorHAnsi" w:cstheme="minorHAnsi"/>
                <w:iCs/>
              </w:rPr>
              <w:t>Zahraniční stáž</w:t>
            </w:r>
            <w:r w:rsidRPr="0095030D">
              <w:rPr>
                <w:rFonts w:asciiTheme="minorHAnsi" w:hAnsiTheme="minorHAnsi" w:cstheme="minorHAnsi"/>
                <w:iCs/>
              </w:rPr>
              <w:t>, pedagogická činnost a ostatní odborné aktivity</w:t>
            </w:r>
          </w:p>
          <w:p w14:paraId="3AD9B837" w14:textId="77777777" w:rsidR="00AC65C2" w:rsidRPr="0095030D" w:rsidRDefault="00AC65C2" w:rsidP="00AC65C2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95030D">
              <w:rPr>
                <w:rFonts w:asciiTheme="minorHAnsi" w:hAnsiTheme="minorHAnsi" w:cstheme="minorHAnsi"/>
                <w:i/>
              </w:rPr>
              <w:t xml:space="preserve">(u pedagogické činnosti uvést zkratky a názvy předmětů a míru zapojení, musí být navedeno v IS STAG na jméno studenta; ostatní odborné aktivity detailně popsat, příp. přiložit </w:t>
            </w:r>
            <w:r>
              <w:rPr>
                <w:rFonts w:asciiTheme="minorHAnsi" w:hAnsiTheme="minorHAnsi" w:cstheme="minorHAnsi"/>
                <w:i/>
              </w:rPr>
              <w:t xml:space="preserve">doklad o plnění; u zahraniční stáže </w:t>
            </w:r>
            <w:r w:rsidRPr="0095030D">
              <w:rPr>
                <w:rFonts w:asciiTheme="minorHAnsi" w:hAnsiTheme="minorHAnsi" w:cstheme="minorHAnsi"/>
                <w:i/>
              </w:rPr>
              <w:t>uvést místo pobytu včetně instituce, délku či období pobytu (uvedení od – do), náplň pobytu, finanční zdroj)</w:t>
            </w:r>
          </w:p>
        </w:tc>
      </w:tr>
      <w:tr w:rsidR="00AC65C2" w:rsidRPr="0095030D" w14:paraId="533D1A7F" w14:textId="77777777" w:rsidTr="007E3FB8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626476" w14:textId="77777777" w:rsidR="00AC65C2" w:rsidRPr="0095030D" w:rsidRDefault="00AC65C2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B4E518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37C5CEF1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A0CBE4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BAC99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29D45E94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AC65C2" w:rsidRPr="008A319D" w14:paraId="110A5075" w14:textId="77777777" w:rsidTr="007E3FB8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E65F5" w14:textId="77777777" w:rsidR="00AC65C2" w:rsidRPr="008A319D" w:rsidRDefault="00AC65C2" w:rsidP="007E3FB8">
            <w:pPr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b/>
                <w:bCs/>
                <w:iCs/>
                <w:szCs w:val="24"/>
              </w:rPr>
              <w:t>Pedagogická činnost</w:t>
            </w:r>
          </w:p>
        </w:tc>
      </w:tr>
      <w:tr w:rsidR="00AC65C2" w:rsidRPr="008A319D" w14:paraId="6AEA80BA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D53EC" w14:textId="77777777" w:rsidR="00AC65C2" w:rsidRPr="008A319D" w:rsidRDefault="00AC65C2" w:rsidP="00AC65C2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96026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A5C5C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60500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AC65C2" w:rsidRPr="008A319D" w14:paraId="72B520A0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95475" w14:textId="77777777" w:rsidR="00AC65C2" w:rsidRPr="008A319D" w:rsidRDefault="00AC65C2" w:rsidP="00AC65C2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9F42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777D8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D7BDA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AC65C2" w:rsidRPr="008A319D" w14:paraId="1BFEEB56" w14:textId="77777777" w:rsidTr="007E3FB8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19070" w14:textId="77777777" w:rsidR="00AC65C2" w:rsidRPr="008A319D" w:rsidRDefault="00AC65C2" w:rsidP="007E3FB8">
            <w:pPr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b/>
                <w:bCs/>
                <w:iCs/>
                <w:szCs w:val="24"/>
              </w:rPr>
              <w:t>Ostatní odborné aktivity</w:t>
            </w:r>
          </w:p>
        </w:tc>
      </w:tr>
      <w:tr w:rsidR="00AC65C2" w:rsidRPr="008A319D" w14:paraId="7AE688F7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70322" w14:textId="77777777" w:rsidR="00AC65C2" w:rsidRPr="008A319D" w:rsidRDefault="00AC65C2" w:rsidP="00AC65C2">
            <w:pPr>
              <w:pStyle w:val="Nadpis2"/>
              <w:numPr>
                <w:ilvl w:val="0"/>
                <w:numId w:val="3"/>
              </w:numPr>
              <w:ind w:left="709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FEE5E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85CC6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BDC7D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AC65C2" w:rsidRPr="008A319D" w14:paraId="17E442B7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15899" w14:textId="77777777" w:rsidR="00AC65C2" w:rsidRPr="008A319D" w:rsidRDefault="00AC65C2" w:rsidP="00AC65C2">
            <w:pPr>
              <w:pStyle w:val="Nadpis2"/>
              <w:numPr>
                <w:ilvl w:val="0"/>
                <w:numId w:val="3"/>
              </w:numPr>
              <w:ind w:left="709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0E2F1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E6AF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484B8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AC65C2" w:rsidRPr="008A319D" w14:paraId="73113502" w14:textId="77777777" w:rsidTr="007E3FB8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01EFA" w14:textId="77777777" w:rsidR="00AC65C2" w:rsidRPr="008A319D" w:rsidRDefault="00AC65C2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 w:rsidRPr="008A319D">
              <w:rPr>
                <w:rFonts w:asciiTheme="minorHAnsi" w:hAnsiTheme="minorHAnsi" w:cstheme="minorHAnsi"/>
                <w:b/>
                <w:bCs/>
                <w:iCs/>
                <w:szCs w:val="24"/>
              </w:rPr>
              <w:t xml:space="preserve">Zahraniční vědecko-výzkumná stáž </w:t>
            </w:r>
          </w:p>
        </w:tc>
      </w:tr>
      <w:tr w:rsidR="00AC65C2" w:rsidRPr="008A319D" w14:paraId="4DCD3548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B85E9" w14:textId="77777777" w:rsidR="00AC65C2" w:rsidRPr="008A319D" w:rsidRDefault="00AC65C2" w:rsidP="007E3FB8">
            <w:pPr>
              <w:pStyle w:val="Nadpis2"/>
              <w:rPr>
                <w:rFonts w:asciiTheme="minorHAnsi" w:hAnsiTheme="minorHAnsi" w:cstheme="minorHAnsi"/>
                <w:i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D22F8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7084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04B7F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95030D" w14:paraId="5D55EB36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E598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1DB47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254C5055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6E34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996D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6D811F2D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29661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00EB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7630337C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5F0FF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B0CA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0231BCD4" w14:textId="77777777" w:rsidTr="007E3FB8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340253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95030D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4A01BF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4925CC95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A26597B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334443DA" w14:textId="77777777" w:rsidTr="007E3FB8">
        <w:trPr>
          <w:cantSplit/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C439D00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iCs/>
              </w:rPr>
            </w:pPr>
            <w:r w:rsidRPr="0095030D">
              <w:rPr>
                <w:rFonts w:asciiTheme="minorHAnsi" w:hAnsiTheme="minorHAnsi" w:cstheme="minorHAnsi"/>
                <w:iCs/>
              </w:rPr>
              <w:lastRenderedPageBreak/>
              <w:t>SKUPINA V: Vědecká, publikační a tvůrčí činnost</w:t>
            </w:r>
          </w:p>
          <w:p w14:paraId="08EAD043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95030D">
              <w:rPr>
                <w:rFonts w:asciiTheme="minorHAnsi" w:hAnsiTheme="minorHAnsi" w:cstheme="minorHAnsi"/>
                <w:i/>
              </w:rPr>
              <w:t>(je třeba dodržet požadované standardy na vyplnění – viz Vzor vypracované výroční zprávy na webu fakulty)</w:t>
            </w:r>
          </w:p>
        </w:tc>
      </w:tr>
      <w:tr w:rsidR="00AC65C2" w:rsidRPr="0095030D" w14:paraId="61760B8F" w14:textId="77777777" w:rsidTr="007E3FB8">
        <w:trPr>
          <w:cantSplit/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BCDCC" w14:textId="77777777" w:rsidR="00AC65C2" w:rsidRPr="0095030D" w:rsidRDefault="00AC65C2" w:rsidP="008A57B1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Výstup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42EF83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6BEB5DB6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770940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AAB916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348B5CDB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AC65C2" w:rsidRPr="008A319D" w14:paraId="6F1AFAF5" w14:textId="77777777" w:rsidTr="007E3FB8">
        <w:trPr>
          <w:cantSplit/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64A2A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7DF3C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BE08F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286D2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72E4011A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A6C95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4796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2463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EDF2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139BE114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B3862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DDD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83EE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20D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2EBCE32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6713D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31B1C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3D4DD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A1E5D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EE28554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22A1B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634C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2E659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B9F1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BB4DA72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B0CC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84E4F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227C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DD91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1D1410C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D07ED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5F7FF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D6DE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AC555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01839A9F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923CD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F6364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A6CE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FFE82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0D73EC90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F6DA0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D5EE2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DB53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DEE8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1BCC4313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7030A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C6F59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88591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8FC85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076FA75F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5F1B1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5D935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AB226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14B3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6A9A3094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49D15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B29F6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9B76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9B03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7BD9786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8E9C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BF4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BE10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3D7E0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5B09F94F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ABFC8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C15CD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D318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158D6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70C2DCD0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E374C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C322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CF051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C075A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95030D" w14:paraId="4A54CE72" w14:textId="77777777" w:rsidTr="007E3FB8">
        <w:trPr>
          <w:cantSplit/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FE96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CB768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1E193C78" w14:textId="77777777" w:rsidTr="007E3FB8">
        <w:trPr>
          <w:cantSplit/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D810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D9FD4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EDFE7B3" w14:textId="77777777" w:rsidTr="007E3FB8">
        <w:trPr>
          <w:cantSplit/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180C4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5A963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2D23F98F" w14:textId="77777777" w:rsidTr="007E3FB8">
        <w:trPr>
          <w:cantSplit/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825D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F66F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68D69361" w14:textId="77777777" w:rsidTr="007E3FB8">
        <w:trPr>
          <w:cantSplit/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29B8BE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95030D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A12A0A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0AE0D09A" w14:textId="77777777" w:rsidR="00AC65C2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DAF47AF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47DC0FA2" w14:textId="77777777" w:rsidTr="007E3FB8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85DF71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 w:rsidRPr="0095030D">
              <w:rPr>
                <w:rFonts w:asciiTheme="minorHAnsi" w:hAnsiTheme="minorHAnsi" w:cstheme="minorHAnsi"/>
                <w:iCs/>
              </w:rPr>
              <w:t>SKUPINA Z: Státní doktorská zkouška a disertační práce</w:t>
            </w:r>
          </w:p>
        </w:tc>
      </w:tr>
      <w:tr w:rsidR="00AC65C2" w:rsidRPr="0095030D" w14:paraId="480F28E1" w14:textId="77777777" w:rsidTr="007E3FB8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508634" w14:textId="77777777" w:rsidR="00AC65C2" w:rsidRPr="0095030D" w:rsidRDefault="00AC65C2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Předmět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395641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lán</w:t>
            </w:r>
          </w:p>
          <w:p w14:paraId="0EAEBB88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(akademický rok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5D018F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Datum realizac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11AAC8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Počet získaných</w:t>
            </w:r>
          </w:p>
          <w:p w14:paraId="1FD1A0B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b/>
                <w:sz w:val="18"/>
                <w:szCs w:val="18"/>
              </w:rPr>
              <w:t>kreditů</w:t>
            </w:r>
          </w:p>
        </w:tc>
      </w:tr>
      <w:tr w:rsidR="00AC65C2" w:rsidRPr="008A319D" w14:paraId="58EFA546" w14:textId="77777777" w:rsidTr="007E3FB8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1383" w14:textId="77777777" w:rsidR="00AC65C2" w:rsidRPr="008A319D" w:rsidRDefault="00AC65C2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  <w:t>Státní doktorská zkoušk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93EEB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F64EE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FFB1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8A319D">
              <w:rPr>
                <w:rFonts w:asciiTheme="minorHAnsi" w:hAnsiTheme="minorHAnsi" w:cstheme="minorHAnsi"/>
                <w:szCs w:val="24"/>
              </w:rPr>
              <w:t>-</w:t>
            </w:r>
          </w:p>
        </w:tc>
      </w:tr>
      <w:tr w:rsidR="00AC65C2" w:rsidRPr="008A319D" w14:paraId="2C8B6430" w14:textId="77777777" w:rsidTr="007E3FB8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4500F" w14:textId="77777777" w:rsidR="00AC65C2" w:rsidRPr="008A319D" w:rsidRDefault="00AC65C2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  <w:t>Obhajoba projektu disertační prá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0434A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240D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DE1C7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56A66B8C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F578E" w14:textId="77777777" w:rsidR="00AC65C2" w:rsidRPr="008A319D" w:rsidRDefault="00AC65C2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 w:rsidRPr="008A319D"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  <w:t>Zpracování disertační prá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E5C9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2BF6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D2AF9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95030D" w14:paraId="3DB1970F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8B293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78DA4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5EBDDA1F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E30E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F6A4C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35C5908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5C269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4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063E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5B82619C" w14:textId="77777777" w:rsidTr="007E3FB8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D05FF2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95030D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FDB129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3E79748" w14:textId="77777777" w:rsidR="00AC65C2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6A3776D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92"/>
        <w:gridCol w:w="1417"/>
      </w:tblGrid>
      <w:tr w:rsidR="00AC65C2" w:rsidRPr="0095030D" w14:paraId="4A6EBF22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8297B5F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 w:rsidRPr="0095030D">
              <w:rPr>
                <w:rFonts w:asciiTheme="minorHAnsi" w:hAnsiTheme="minorHAnsi" w:cstheme="minorHAnsi"/>
                <w:b/>
                <w:bCs/>
                <w:iCs/>
              </w:rPr>
              <w:t>KREDITY CELKEM</w:t>
            </w:r>
          </w:p>
        </w:tc>
      </w:tr>
      <w:tr w:rsidR="00AC65C2" w:rsidRPr="0095030D" w14:paraId="23F56588" w14:textId="77777777" w:rsidTr="007E3FB8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74A1B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1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29D9D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49052137" w14:textId="77777777" w:rsidTr="007E3FB8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4CF8D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2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B1018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37CD62A" w14:textId="77777777" w:rsidTr="007E3FB8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8132B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t>Získané kredity za 3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450CE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28A3B37B" w14:textId="77777777" w:rsidTr="007E3FB8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0CF3D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5030D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Získané kredity za 4. rok studia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B4A07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E874CF1" w14:textId="77777777" w:rsidTr="007E3FB8">
        <w:trPr>
          <w:trHeight w:val="308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292D5B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95030D">
              <w:rPr>
                <w:rFonts w:asciiTheme="minorHAnsi" w:hAnsiTheme="minorHAnsi" w:cstheme="minorHAnsi"/>
                <w:b/>
                <w:bCs/>
              </w:rPr>
              <w:t>Získané kredity celke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BDD452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79F9CC1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14D84D5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5EDCEB9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4F20660C" w14:textId="77777777" w:rsidR="00AC65C2" w:rsidRPr="0095030D" w:rsidRDefault="00AC65C2" w:rsidP="00AC65C2">
      <w:pPr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Místo, datum:                                                                 </w:t>
      </w:r>
      <w:r w:rsidRPr="0095030D">
        <w:rPr>
          <w:rFonts w:asciiTheme="minorHAnsi" w:hAnsiTheme="minorHAnsi" w:cstheme="minorHAnsi"/>
        </w:rPr>
        <w:tab/>
      </w:r>
      <w:r w:rsidRPr="0095030D">
        <w:rPr>
          <w:rFonts w:asciiTheme="minorHAnsi" w:hAnsiTheme="minorHAnsi" w:cstheme="minorHAnsi"/>
        </w:rPr>
        <w:tab/>
      </w:r>
      <w:r w:rsidRPr="0095030D">
        <w:rPr>
          <w:rFonts w:asciiTheme="minorHAnsi" w:hAnsiTheme="minorHAnsi" w:cstheme="minorHAnsi"/>
        </w:rPr>
        <w:tab/>
        <w:t xml:space="preserve"> ……………………………….</w:t>
      </w:r>
    </w:p>
    <w:p w14:paraId="28F7C835" w14:textId="77777777" w:rsidR="00AC65C2" w:rsidRPr="0095030D" w:rsidRDefault="00AC65C2" w:rsidP="00AC65C2">
      <w:pPr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                                                                                               </w:t>
      </w:r>
      <w:r w:rsidRPr="0095030D">
        <w:rPr>
          <w:rFonts w:asciiTheme="minorHAnsi" w:hAnsiTheme="minorHAnsi" w:cstheme="minorHAnsi"/>
        </w:rPr>
        <w:tab/>
      </w:r>
      <w:r w:rsidRPr="0095030D">
        <w:rPr>
          <w:rFonts w:asciiTheme="minorHAnsi" w:hAnsiTheme="minorHAnsi" w:cstheme="minorHAnsi"/>
        </w:rPr>
        <w:tab/>
        <w:t xml:space="preserve">     podpis studenta</w:t>
      </w:r>
    </w:p>
    <w:p w14:paraId="44C857AB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54D820B9" w14:textId="77777777" w:rsidR="00AC65C2" w:rsidRPr="0095030D" w:rsidRDefault="00AC65C2" w:rsidP="00AC65C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26C3EBD" w14:textId="77777777" w:rsidR="00AC65C2" w:rsidRPr="0095030D" w:rsidRDefault="00AC65C2" w:rsidP="00AC65C2">
      <w:pPr>
        <w:rPr>
          <w:rFonts w:asciiTheme="minorHAnsi" w:hAnsiTheme="minorHAnsi" w:cstheme="minorHAnsi"/>
          <w:sz w:val="28"/>
          <w:szCs w:val="28"/>
        </w:rPr>
      </w:pPr>
      <w:r w:rsidRPr="0095030D">
        <w:rPr>
          <w:rFonts w:asciiTheme="minorHAnsi" w:hAnsiTheme="minorHAnsi" w:cstheme="minorHAnsi"/>
          <w:b/>
          <w:bCs/>
          <w:sz w:val="28"/>
          <w:szCs w:val="28"/>
        </w:rPr>
        <w:t>Vyjádření školitele k plnění individuálního studijního plánu:</w:t>
      </w:r>
    </w:p>
    <w:tbl>
      <w:tblPr>
        <w:tblStyle w:val="Mkatabulky"/>
        <w:tblW w:w="0" w:type="auto"/>
        <w:tblInd w:w="113" w:type="dxa"/>
        <w:tblLook w:val="04A0" w:firstRow="1" w:lastRow="0" w:firstColumn="1" w:lastColumn="0" w:noHBand="0" w:noVBand="1"/>
      </w:tblPr>
      <w:tblGrid>
        <w:gridCol w:w="8949"/>
      </w:tblGrid>
      <w:tr w:rsidR="00AC65C2" w:rsidRPr="0095030D" w14:paraId="1CC47874" w14:textId="77777777" w:rsidTr="007E3FB8">
        <w:tc>
          <w:tcPr>
            <w:tcW w:w="9062" w:type="dxa"/>
            <w:shd w:val="clear" w:color="auto" w:fill="EDEDED" w:themeFill="accent3" w:themeFillTint="33"/>
          </w:tcPr>
          <w:p w14:paraId="0DAF90DC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2355043E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F909179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3829855B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2BEDC8F4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5C430AC3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1300B7AE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1D9343B6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35996B1E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59AF3B1C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327B7983" w14:textId="77777777" w:rsidR="00AC65C2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45F17659" w14:textId="77777777" w:rsidR="00AC65C2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5B56136A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1033B69B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2AF11DC5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F0FD0A6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</w:tc>
      </w:tr>
    </w:tbl>
    <w:p w14:paraId="384DAF44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1749953A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Student DSP v uvedeném akademickém roce ISP**</w:t>
      </w:r>
    </w:p>
    <w:p w14:paraId="7CEE9D85" w14:textId="77777777" w:rsidR="00AC65C2" w:rsidRPr="0095030D" w:rsidRDefault="00AC65C2" w:rsidP="00AC65C2">
      <w:pPr>
        <w:pStyle w:val="Zpat"/>
        <w:numPr>
          <w:ilvl w:val="0"/>
          <w:numId w:val="5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splnil bez výhrad.</w:t>
      </w:r>
    </w:p>
    <w:p w14:paraId="691DF425" w14:textId="77777777" w:rsidR="00AC65C2" w:rsidRPr="0095030D" w:rsidRDefault="00AC65C2" w:rsidP="00AC65C2">
      <w:pPr>
        <w:pStyle w:val="Zpat"/>
        <w:numPr>
          <w:ilvl w:val="0"/>
          <w:numId w:val="5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splnil s drobnou výhradou.</w:t>
      </w:r>
    </w:p>
    <w:p w14:paraId="3D2C20F5" w14:textId="77777777" w:rsidR="00AC65C2" w:rsidRPr="0095030D" w:rsidRDefault="00AC65C2" w:rsidP="00AC65C2">
      <w:pPr>
        <w:pStyle w:val="Zpat"/>
        <w:numPr>
          <w:ilvl w:val="0"/>
          <w:numId w:val="5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splnil s výhradou.</w:t>
      </w:r>
    </w:p>
    <w:p w14:paraId="60F937F6" w14:textId="77777777" w:rsidR="00AC65C2" w:rsidRPr="0095030D" w:rsidRDefault="00AC65C2" w:rsidP="00AC65C2">
      <w:pPr>
        <w:pStyle w:val="Zpat"/>
        <w:numPr>
          <w:ilvl w:val="0"/>
          <w:numId w:val="5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nesplnil.</w:t>
      </w:r>
    </w:p>
    <w:p w14:paraId="53E4B3DB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07D4AA16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lastRenderedPageBreak/>
        <w:t>Doporučuji – nedoporučuji** pokračování ve studiu.</w:t>
      </w:r>
    </w:p>
    <w:p w14:paraId="048DB316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4B1C0319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0CAFA117" w14:textId="77777777" w:rsidR="00AC65C2" w:rsidRPr="0095030D" w:rsidRDefault="00AC65C2" w:rsidP="00AC65C2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                     </w:t>
      </w:r>
      <w:r w:rsidRPr="0095030D">
        <w:rPr>
          <w:rFonts w:asciiTheme="minorHAnsi" w:hAnsiTheme="minorHAnsi" w:cstheme="minorHAnsi"/>
        </w:rPr>
        <w:tab/>
      </w:r>
      <w:r w:rsidRPr="0095030D">
        <w:rPr>
          <w:rFonts w:asciiTheme="minorHAnsi" w:hAnsiTheme="minorHAnsi" w:cstheme="minorHAnsi"/>
        </w:rPr>
        <w:tab/>
      </w:r>
      <w:r w:rsidRPr="0095030D">
        <w:rPr>
          <w:rFonts w:asciiTheme="minorHAnsi" w:hAnsiTheme="minorHAnsi" w:cstheme="minorHAnsi"/>
        </w:rPr>
        <w:tab/>
        <w:t xml:space="preserve">  …………………………….…                           </w:t>
      </w:r>
    </w:p>
    <w:p w14:paraId="48C39C03" w14:textId="77777777" w:rsidR="00AC65C2" w:rsidRPr="0095030D" w:rsidRDefault="00AC65C2" w:rsidP="00AC65C2">
      <w:pPr>
        <w:pStyle w:val="Zpat"/>
        <w:tabs>
          <w:tab w:val="clear" w:pos="4536"/>
          <w:tab w:val="clear" w:pos="9072"/>
          <w:tab w:val="left" w:pos="4820"/>
          <w:tab w:val="left" w:pos="7513"/>
        </w:tabs>
        <w:spacing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                                                                                                                             podpis školitele</w:t>
      </w:r>
    </w:p>
    <w:p w14:paraId="134502D3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98A030F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EA44F50" w14:textId="77777777" w:rsidR="00AC65C2" w:rsidRPr="0095030D" w:rsidRDefault="00AC65C2" w:rsidP="00AC65C2">
      <w:pPr>
        <w:rPr>
          <w:rFonts w:asciiTheme="minorHAnsi" w:hAnsiTheme="minorHAnsi" w:cstheme="minorHAnsi"/>
          <w:sz w:val="28"/>
          <w:szCs w:val="28"/>
        </w:rPr>
      </w:pPr>
      <w:r w:rsidRPr="0095030D">
        <w:rPr>
          <w:rFonts w:asciiTheme="minorHAnsi" w:hAnsiTheme="minorHAnsi" w:cstheme="minorHAnsi"/>
          <w:b/>
          <w:bCs/>
          <w:sz w:val="28"/>
          <w:szCs w:val="28"/>
        </w:rPr>
        <w:t>Vyjádření oborové rady k plnění individuálního studijního plánu:</w:t>
      </w:r>
    </w:p>
    <w:tbl>
      <w:tblPr>
        <w:tblStyle w:val="Mkatabulky"/>
        <w:tblW w:w="0" w:type="auto"/>
        <w:tblInd w:w="113" w:type="dxa"/>
        <w:tblLook w:val="04A0" w:firstRow="1" w:lastRow="0" w:firstColumn="1" w:lastColumn="0" w:noHBand="0" w:noVBand="1"/>
      </w:tblPr>
      <w:tblGrid>
        <w:gridCol w:w="8949"/>
      </w:tblGrid>
      <w:tr w:rsidR="00AC65C2" w:rsidRPr="0095030D" w14:paraId="42156319" w14:textId="77777777" w:rsidTr="007E3FB8">
        <w:tc>
          <w:tcPr>
            <w:tcW w:w="9062" w:type="dxa"/>
            <w:shd w:val="clear" w:color="auto" w:fill="EDEDED" w:themeFill="accent3" w:themeFillTint="33"/>
          </w:tcPr>
          <w:p w14:paraId="20836304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6B7A57B5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4F83B0FD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A29CC08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084F486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7A57334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141400C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6F42ED80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59E47B3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54319623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D599D27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41EE8BE1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778FEBE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7D1AE37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</w:tc>
      </w:tr>
    </w:tbl>
    <w:p w14:paraId="49879E4F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72D10993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869342D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Student DSP v uvedeném akademickém roce ISP**</w:t>
      </w:r>
    </w:p>
    <w:p w14:paraId="57039237" w14:textId="77777777" w:rsidR="00AC65C2" w:rsidRPr="0095030D" w:rsidRDefault="00AC65C2" w:rsidP="00AC65C2">
      <w:pPr>
        <w:pStyle w:val="Zpat"/>
        <w:numPr>
          <w:ilvl w:val="0"/>
          <w:numId w:val="6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splnil bez výhrad.</w:t>
      </w:r>
    </w:p>
    <w:p w14:paraId="3F0D2917" w14:textId="77777777" w:rsidR="00AC65C2" w:rsidRPr="0095030D" w:rsidRDefault="00AC65C2" w:rsidP="00AC65C2">
      <w:pPr>
        <w:pStyle w:val="Zpat"/>
        <w:numPr>
          <w:ilvl w:val="0"/>
          <w:numId w:val="6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splnil s drobnou výhradou.</w:t>
      </w:r>
    </w:p>
    <w:p w14:paraId="76EE1A6A" w14:textId="77777777" w:rsidR="00AC65C2" w:rsidRPr="0095030D" w:rsidRDefault="00AC65C2" w:rsidP="00AC65C2">
      <w:pPr>
        <w:pStyle w:val="Zpat"/>
        <w:numPr>
          <w:ilvl w:val="0"/>
          <w:numId w:val="6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splnil s výhradou.</w:t>
      </w:r>
    </w:p>
    <w:p w14:paraId="27784427" w14:textId="77777777" w:rsidR="00AC65C2" w:rsidRPr="0095030D" w:rsidRDefault="00AC65C2" w:rsidP="00AC65C2">
      <w:pPr>
        <w:pStyle w:val="Zpat"/>
        <w:numPr>
          <w:ilvl w:val="0"/>
          <w:numId w:val="6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nesplnil.</w:t>
      </w:r>
    </w:p>
    <w:p w14:paraId="4BDB5885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38DFC3AE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Doporučuji – nedoporučuji** pokračování ve studiu.</w:t>
      </w:r>
    </w:p>
    <w:p w14:paraId="7B62AA1F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13256525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1CA5F5EA" w14:textId="77777777" w:rsidR="00AC65C2" w:rsidRPr="0095030D" w:rsidRDefault="00AC65C2" w:rsidP="00AC65C2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                     </w:t>
      </w:r>
      <w:r w:rsidRPr="0095030D">
        <w:rPr>
          <w:rFonts w:asciiTheme="minorHAnsi" w:hAnsiTheme="minorHAnsi" w:cstheme="minorHAnsi"/>
        </w:rPr>
        <w:tab/>
      </w:r>
      <w:r w:rsidRPr="0095030D">
        <w:rPr>
          <w:rFonts w:asciiTheme="minorHAnsi" w:hAnsiTheme="minorHAnsi" w:cstheme="minorHAnsi"/>
        </w:rPr>
        <w:tab/>
      </w:r>
      <w:r w:rsidRPr="0095030D">
        <w:rPr>
          <w:rFonts w:asciiTheme="minorHAnsi" w:hAnsiTheme="minorHAnsi" w:cstheme="minorHAnsi"/>
        </w:rPr>
        <w:tab/>
        <w:t xml:space="preserve">  …………………………….…                           </w:t>
      </w:r>
    </w:p>
    <w:p w14:paraId="25D7D1B3" w14:textId="77777777" w:rsidR="00AC65C2" w:rsidRPr="0095030D" w:rsidRDefault="00AC65C2" w:rsidP="00AC65C2">
      <w:pPr>
        <w:pStyle w:val="Zpat"/>
        <w:tabs>
          <w:tab w:val="clear" w:pos="4536"/>
          <w:tab w:val="clear" w:pos="9072"/>
          <w:tab w:val="left" w:pos="4820"/>
          <w:tab w:val="left" w:pos="7513"/>
        </w:tabs>
        <w:spacing w:line="240" w:lineRule="auto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                                                                                                                podpis předsedy oborové rady</w:t>
      </w:r>
    </w:p>
    <w:p w14:paraId="639482A3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3649369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4780812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 xml:space="preserve">*Přidělení kreditů za publikační a jinou vědecko-výzkumnou činnost se řídí </w:t>
      </w:r>
      <w:r w:rsidRPr="0095030D">
        <w:rPr>
          <w:rFonts w:asciiTheme="minorHAnsi" w:hAnsiTheme="minorHAnsi" w:cstheme="minorHAnsi"/>
          <w:i/>
          <w:iCs/>
        </w:rPr>
        <w:t>Návodem na dělení kreditů v doktorských studijních programech</w:t>
      </w:r>
      <w:r w:rsidRPr="0095030D">
        <w:rPr>
          <w:rFonts w:asciiTheme="minorHAnsi" w:hAnsiTheme="minorHAnsi" w:cstheme="minorHAnsi"/>
        </w:rPr>
        <w:t>.</w:t>
      </w:r>
    </w:p>
    <w:p w14:paraId="1BDA8E15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</w:rPr>
      </w:pPr>
      <w:r w:rsidRPr="0095030D">
        <w:rPr>
          <w:rFonts w:asciiTheme="minorHAnsi" w:hAnsiTheme="minorHAnsi" w:cstheme="minorHAnsi"/>
        </w:rPr>
        <w:t>**Označte příslušnou variantu</w:t>
      </w:r>
      <w:r>
        <w:rPr>
          <w:rFonts w:asciiTheme="minorHAnsi" w:hAnsiTheme="minorHAnsi" w:cstheme="minorHAnsi"/>
        </w:rPr>
        <w:t>.</w:t>
      </w:r>
    </w:p>
    <w:p w14:paraId="75FC6A87" w14:textId="089F8381" w:rsidR="00143051" w:rsidRDefault="00143051" w:rsidP="008A57B1">
      <w:pPr>
        <w:spacing w:after="160" w:line="259" w:lineRule="auto"/>
      </w:pPr>
    </w:p>
    <w:sectPr w:rsidR="001430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15C04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E57F0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F10B9"/>
    <w:multiLevelType w:val="hybridMultilevel"/>
    <w:tmpl w:val="9AF8ABF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FD001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F022A8"/>
    <w:multiLevelType w:val="hybridMultilevel"/>
    <w:tmpl w:val="9AF8AB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CA7AB6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874890"/>
    <w:multiLevelType w:val="hybridMultilevel"/>
    <w:tmpl w:val="2604EA8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trSwtDQxMTYzNTVV0lEKTi0uzszPAykwrAUA3zg3WCwAAAA="/>
  </w:docVars>
  <w:rsids>
    <w:rsidRoot w:val="00AC65C2"/>
    <w:rsid w:val="00143051"/>
    <w:rsid w:val="0044650B"/>
    <w:rsid w:val="008A57B1"/>
    <w:rsid w:val="00A37C49"/>
    <w:rsid w:val="00AC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EB4F1F"/>
  <w15:chartTrackingRefBased/>
  <w15:docId w15:val="{A451E899-0D8D-43E2-B30E-CEB6DFA20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C65C2"/>
    <w:pPr>
      <w:spacing w:after="0" w:line="240" w:lineRule="auto"/>
    </w:pPr>
    <w:rPr>
      <w:rFonts w:ascii="Times New Roman" w:hAnsi="Times New Roman" w:cs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C65C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AC65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C65C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C65C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link w:val="NzevChar"/>
    <w:qFormat/>
    <w:rsid w:val="00AC65C2"/>
    <w:pPr>
      <w:jc w:val="center"/>
    </w:pPr>
    <w:rPr>
      <w:rFonts w:ascii="Arial" w:eastAsia="Times New Roman" w:hAnsi="Arial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AC65C2"/>
    <w:rPr>
      <w:rFonts w:ascii="Arial" w:eastAsia="Times New Roman" w:hAnsi="Arial" w:cs="Times New Roman"/>
      <w:sz w:val="24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AC65C2"/>
    <w:rPr>
      <w:color w:val="808080"/>
    </w:rPr>
  </w:style>
  <w:style w:type="table" w:styleId="Mkatabulky">
    <w:name w:val="Table Grid"/>
    <w:basedOn w:val="Normlntabulka"/>
    <w:uiPriority w:val="59"/>
    <w:rsid w:val="00AC65C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nhideWhenUsed/>
    <w:rsid w:val="00AC65C2"/>
    <w:pPr>
      <w:tabs>
        <w:tab w:val="center" w:pos="4536"/>
        <w:tab w:val="right" w:pos="9072"/>
      </w:tabs>
      <w:spacing w:line="360" w:lineRule="auto"/>
      <w:jc w:val="both"/>
    </w:pPr>
    <w:rPr>
      <w:rFonts w:eastAsia="Times New Roman"/>
      <w:szCs w:val="20"/>
      <w:lang w:eastAsia="cs-CZ"/>
    </w:rPr>
  </w:style>
  <w:style w:type="character" w:customStyle="1" w:styleId="ZpatChar">
    <w:name w:val="Zápatí Char"/>
    <w:basedOn w:val="Standardnpsmoodstavce"/>
    <w:link w:val="Zpat"/>
    <w:rsid w:val="00AC65C2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8A6CF0066954CC3A01717D00E9D0DB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D1C3B12-A067-4F97-82C6-FD42CF2CACD7}"/>
      </w:docPartPr>
      <w:docPartBody>
        <w:p w:rsidR="009F5004" w:rsidRDefault="001335A5" w:rsidP="001335A5">
          <w:pPr>
            <w:pStyle w:val="58A6CF0066954CC3A01717D00E9D0DB2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51DDC85FDD6840F5A32ED36B779023E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5D29BE6-DA18-456D-985D-C243F5D31F4C}"/>
      </w:docPartPr>
      <w:docPartBody>
        <w:p w:rsidR="009F5004" w:rsidRDefault="001335A5" w:rsidP="001335A5">
          <w:pPr>
            <w:pStyle w:val="51DDC85FDD6840F5A32ED36B779023E9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52B3DB62A9944ED494544E7160294E7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1EDA41-2671-43E0-A3F4-E870773271F2}"/>
      </w:docPartPr>
      <w:docPartBody>
        <w:p w:rsidR="009F5004" w:rsidRDefault="001335A5" w:rsidP="001335A5">
          <w:pPr>
            <w:pStyle w:val="52B3DB62A9944ED494544E7160294E7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893CD4A61A724968A48CD37023EC5A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8970187-25F3-4B3C-A5A0-56A55424C230}"/>
      </w:docPartPr>
      <w:docPartBody>
        <w:p w:rsidR="009F5004" w:rsidRDefault="001335A5" w:rsidP="001335A5">
          <w:pPr>
            <w:pStyle w:val="893CD4A61A724968A48CD37023EC5A76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4269B9C3D07244B3940E62A982AA6E9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063F-4B94-42DA-9B9A-C3C2A651B4BD}"/>
      </w:docPartPr>
      <w:docPartBody>
        <w:p w:rsidR="009F5004" w:rsidRDefault="001335A5" w:rsidP="001335A5">
          <w:pPr>
            <w:pStyle w:val="4269B9C3D07244B3940E62A982AA6E9D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35A5"/>
    <w:rsid w:val="001335A5"/>
    <w:rsid w:val="00471700"/>
    <w:rsid w:val="009F5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335A5"/>
    <w:rPr>
      <w:color w:val="808080"/>
    </w:rPr>
  </w:style>
  <w:style w:type="paragraph" w:customStyle="1" w:styleId="58A6CF0066954CC3A01717D00E9D0DB2">
    <w:name w:val="58A6CF0066954CC3A01717D00E9D0DB2"/>
    <w:rsid w:val="001335A5"/>
  </w:style>
  <w:style w:type="paragraph" w:customStyle="1" w:styleId="51DDC85FDD6840F5A32ED36B779023E9">
    <w:name w:val="51DDC85FDD6840F5A32ED36B779023E9"/>
    <w:rsid w:val="001335A5"/>
  </w:style>
  <w:style w:type="paragraph" w:customStyle="1" w:styleId="52B3DB62A9944ED494544E7160294E7B">
    <w:name w:val="52B3DB62A9944ED494544E7160294E7B"/>
    <w:rsid w:val="001335A5"/>
  </w:style>
  <w:style w:type="paragraph" w:customStyle="1" w:styleId="893CD4A61A724968A48CD37023EC5A76">
    <w:name w:val="893CD4A61A724968A48CD37023EC5A76"/>
    <w:rsid w:val="001335A5"/>
  </w:style>
  <w:style w:type="paragraph" w:customStyle="1" w:styleId="4269B9C3D07244B3940E62A982AA6E9D">
    <w:name w:val="4269B9C3D07244B3940E62A982AA6E9D"/>
    <w:rsid w:val="001335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5" ma:contentTypeDescription="Vytvoří nový dokument" ma:contentTypeScope="" ma:versionID="8d13e87e6bbaabddc40754703183e383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723443f633703ca5e25605dbd83eea04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FC166804-307F-4055-A46F-C9E61A1C4F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0275D0-BDBD-4AE5-A310-993F2198C0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F66008-C291-4F7B-AE0B-E974ED361E4E}">
  <ds:schemaRefs>
    <ds:schemaRef ds:uri="ced13dcc-f659-4075-b139-42730acacfd7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01</Words>
  <Characters>3551</Characters>
  <Application>Microsoft Office Word</Application>
  <DocSecurity>4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PhDr. Stanislav Štěpáník Ph.D.</dc:creator>
  <cp:keywords/>
  <dc:description/>
  <cp:lastModifiedBy>Dostálová Jana</cp:lastModifiedBy>
  <cp:revision>2</cp:revision>
  <dcterms:created xsi:type="dcterms:W3CDTF">2023-06-27T11:46:00Z</dcterms:created>
  <dcterms:modified xsi:type="dcterms:W3CDTF">2023-06-27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e5f745f83543b89b9fcf987ef826d437e20cfeb0a25e9af7b476e1f6091523</vt:lpwstr>
  </property>
  <property fmtid="{D5CDD505-2E9C-101B-9397-08002B2CF9AE}" pid="3" name="ContentTypeId">
    <vt:lpwstr>0x01010016960173F9FE354A807AB1F3CD331ABE</vt:lpwstr>
  </property>
</Properties>
</file>